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1" w:name="X22ca1b3b7a1e05311d277a70604d1ecd9241e90"/>
    <w:p>
      <w:pPr>
        <w:pStyle w:val="Heading1"/>
      </w:pPr>
      <w:r>
        <w:t xml:space="preserve">Internship Application Letter for UX UI Designer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Your Email Address] | [Your Phone Number] | [LinkedIn Profile URL]</w:t>
      </w:r>
    </w:p>
    <w:p>
      <w:pPr>
        <w:pStyle w:val="BodyText"/>
      </w:pPr>
      <w:r>
        <w:t xml:space="preserve">Date: [Current Date]</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Kuwait City, Kuwait</w:t>
      </w:r>
    </w:p>
    <w:bookmarkStart w:id="20" w:name="X493288eca167016dab572064a5fe412661720f2"/>
    <w:p>
      <w:pPr>
        <w:pStyle w:val="Heading2"/>
      </w:pPr>
      <w:r>
        <w:t xml:space="preserve">Subject: Internship Application Letter for UX UI Designer Position</w:t>
      </w:r>
    </w:p>
    <w:p>
      <w:pPr>
        <w:pStyle w:val="FirstParagraph"/>
      </w:pPr>
      <w:r>
        <w:t xml:space="preserve">Dear Hiring Manager,</w:t>
      </w:r>
    </w:p>
    <w:p>
      <w:pPr>
        <w:pStyle w:val="BodyText"/>
      </w:pPr>
      <w:r>
        <w:t xml:space="preserve">I am writing to express my enthusiastic interest in the UX UI Designer Internship position at your esteemed company in Kuwait City, Kuwait. As a passionate design student with a deep commitment to creating intuitive digital experiences, I have long admired your organization's innovative approach to user-centered design and its significant contributions to Kuwait's evolving digital landscape. This</w:t>
      </w:r>
      <w:r>
        <w:t xml:space="preserve"> </w:t>
      </w:r>
      <w:r>
        <w:rPr>
          <w:iCs/>
          <w:i/>
        </w:rPr>
        <w:t xml:space="preserve">Internship Application Letter</w:t>
      </w:r>
      <w:r>
        <w:t xml:space="preserve"> </w:t>
      </w:r>
      <w:r>
        <w:t xml:space="preserve">serves as my formal submission for the UX UI Designer internship opportunity, which I believe represents an exceptional chance to grow within one of the most dynamic tech hubs in the Gulf region.</w:t>
      </w:r>
    </w:p>
    <w:p>
      <w:pPr>
        <w:pStyle w:val="BodyText"/>
      </w:pPr>
      <w:r>
        <w:t xml:space="preserve">My academic journey at [Your University] has equipped me with a robust foundation in design principles, where I've consistently ranked among the top 10% of my cohort. Through rigorous coursework in human-computer interaction, visual communication, and prototyping tools (Figma, Adobe XD), I've developed a methodology focused on empathetic design that prioritizes user needs above all else. But beyond theoretical knowledge, I've actively sought opportunities to apply these skills through projects that reflect the cultural nuances of our region. For instance, my recent project</w:t>
      </w:r>
      <w:r>
        <w:t xml:space="preserve"> </w:t>
      </w:r>
      <w:r>
        <w:rPr>
          <w:iCs/>
          <w:i/>
        </w:rPr>
        <w:t xml:space="preserve">"Cultural Bridge: Designing for Kuwaiti Healthcare Access"</w:t>
      </w:r>
      <w:r>
        <w:t xml:space="preserve"> </w:t>
      </w:r>
      <w:r>
        <w:t xml:space="preserve">involved creating a mobile interface optimized for elderly users in Kuwait City who face language and technology barriers when accessing medical services. This project required deep research into local healthcare workflows, collaboration with community health workers in Al-Salmiya, and iterative testing that reduced task completion time by 40%—a testament to my ability to design solutions rooted in Kuwaiti context.</w:t>
      </w:r>
    </w:p>
    <w:p>
      <w:pPr>
        <w:pStyle w:val="BodyText"/>
      </w:pPr>
      <w:r>
        <w:t xml:space="preserve">What excites me most about this internship at your company is the opportunity to contribute to projects that genuinely impact Kuwait City's digital transformation. Having witnessed firsthand how innovative UX/UI design can elevate public services—from government portals like E-Services Kuwait to popular local apps—I'm eager to learn from your team's expertise in creating solutions that respect both global best practices and the unique cultural fabric of Kuwait. My research into your recent work on [Mention Specific Project if known, e.g., "the Al-Fahaheel Smart City initiative"] demonstrated how you balance aesthetic excellence with practical usability for diverse user groups across Kuwait, a philosophy I deeply resonate with.</w:t>
      </w:r>
    </w:p>
    <w:p>
      <w:pPr>
        <w:pStyle w:val="BodyText"/>
      </w:pPr>
      <w:r>
        <w:t xml:space="preserve">My technical toolkit includes advanced proficiency in Figma (including collaborative features and design systems), responsive web design principles, and basic HTML/CSS for prototyping. I've also developed strong skills in user research methods—from creating culturally sensitive interview guides for Kuwaiti participants to analyzing analytics data to inform design decisions. During my volunteer work with</w:t>
      </w:r>
      <w:r>
        <w:t xml:space="preserve"> </w:t>
      </w:r>
      <w:r>
        <w:rPr>
          <w:iCs/>
          <w:i/>
        </w:rPr>
        <w:t xml:space="preserve">Startup Kuwait</w:t>
      </w:r>
      <w:r>
        <w:t xml:space="preserve">, I contributed to a mentorship platform redesign that increased user engagement by 35% among young professionals in Hawalli, further demonstrating my ability to translate research into actionable design improvements.</w:t>
      </w:r>
    </w:p>
    <w:p>
      <w:pPr>
        <w:pStyle w:val="BodyText"/>
      </w:pPr>
      <w:r>
        <w:t xml:space="preserve">What truly sets me apart is my cultural intelligence and adaptability—qualities essential for thriving in Kuwait City's vibrant professional environment. Having lived in Kuwait since childhood (with family roots tracing back three generations), I understand the importance of contextual design. For example, when designing for a local e-commerce app, I incorporated right-to-left Arabic typography conventions from the outset and selected color palettes aligned with cultural preferences to avoid accidental offense—a detail many international designers overlook. This local perspective ensures my work isn't just functional but deeply respectful of Kuwaiti users' expectations.</w:t>
      </w:r>
    </w:p>
    <w:p>
      <w:pPr>
        <w:pStyle w:val="BodyText"/>
      </w:pPr>
      <w:r>
        <w:t xml:space="preserve">I'm particularly drawn to your company's commitment to nurturing talent through structured mentorship, as evidenced in your internship program description. I've carefully reviewed your requirements for the UX UI Designer intern role and am confident my proactive approach aligns perfectly with your needs: I've independently completed 12+ design case studies on regional challenges, maintain a design portfolio showcasing iterative improvements based on user feedback (accessible at [Link to Portfolio]), and have consistently demonstrated leadership through campus initiatives like organizing the "Design for Diversity" workshop series that attracted over 200 students. My goal isn't just to learn from your team but to immediately contribute value through fresh perspectives on mobile-first design for Kuwait's rapidly growing digital-savvy youth demographic.</w:t>
      </w:r>
    </w:p>
    <w:p>
      <w:pPr>
        <w:pStyle w:val="BodyText"/>
      </w:pPr>
      <w:r>
        <w:t xml:space="preserve">As a student deeply invested in Kuwait's technological future, I see this internship as the crucial next step in my career journey. The opportunity to work alongside industry leaders in</w:t>
      </w:r>
      <w:r>
        <w:t xml:space="preserve"> </w:t>
      </w:r>
      <w:r>
        <w:rPr>
          <w:iCs/>
          <w:i/>
        </w:rPr>
        <w:t xml:space="preserve">Kuwait City</w:t>
      </w:r>
      <w:r>
        <w:t xml:space="preserve">—where innovation meets tradition—would allow me to refine my skills within an environment that values both technical excellence and cultural sensitivity. I'm eager to bring my energy, meticulous attention to detail, and passion for human-centered design to your team while learning from the best in the field.</w:t>
      </w:r>
    </w:p>
    <w:p>
      <w:pPr>
        <w:pStyle w:val="BodyText"/>
      </w:pPr>
      <w:r>
        <w:t xml:space="preserve">I would welcome the opportunity to discuss how my background in UX/UI design—from academic projects to community-driven initiatives—aligns with your company's vision. Thank you for considering my</w:t>
      </w:r>
      <w:r>
        <w:t xml:space="preserve"> </w:t>
      </w:r>
      <w:r>
        <w:rPr>
          <w:iCs/>
          <w:i/>
        </w:rPr>
        <w:t xml:space="preserve">Internship Application Letter</w:t>
      </w:r>
      <w:r>
        <w:t xml:space="preserve"> </w:t>
      </w:r>
      <w:r>
        <w:t xml:space="preserve">for the UX UI Designer position. I am available at your earliest convenience for an interview and have attached my portfolio and resume for your review. I look forward to the possibility of contributing to the exciting digital future being built in Kuwait City, Kuwait.</w:t>
      </w:r>
    </w:p>
    <w:p>
      <w:pPr>
        <w:pStyle w:val="BodyText"/>
      </w:pPr>
      <w:r>
        <w:t xml:space="preserve">Sincerely,</w:t>
      </w:r>
    </w:p>
    <w:p>
      <w:pPr>
        <w:pStyle w:val="BodyText"/>
      </w:pPr>
      <w:r>
        <w:t xml:space="preserve">[Your Full Name]</w:t>
      </w:r>
    </w:p>
    <w:p>
      <w:pPr>
        <w:pStyle w:val="BodyText"/>
      </w:pPr>
      <w:r>
        <w:rPr>
          <w:bCs/>
          <w:b/>
        </w:rPr>
        <w:t xml:space="preserve">Note:</w:t>
      </w:r>
      <w:r>
        <w:t xml:space="preserve"> </w:t>
      </w:r>
      <w:r>
        <w:t xml:space="preserve">This letter is approximately 920 words. It incorporates all required keywords naturally while emphasizing cultural relevance to Kuwait City, demonstrating regional awareness through specific examples of local design challenges and solu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dc:title>
  <dc:creator/>
  <dc:language>en</dc:language>
  <cp:keywords/>
  <dcterms:created xsi:type="dcterms:W3CDTF">2026-07-23T10:34:49Z</dcterms:created>
  <dcterms:modified xsi:type="dcterms:W3CDTF">2026-07-23T10:34:49Z</dcterms:modified>
</cp:coreProperties>
</file>

<file path=docProps/custom.xml><?xml version="1.0" encoding="utf-8"?>
<Properties xmlns="http://schemas.openxmlformats.org/officeDocument/2006/custom-properties" xmlns:vt="http://schemas.openxmlformats.org/officeDocument/2006/docPropsVTypes"/>
</file>